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335BE" w14:textId="77777777" w:rsidR="00E96431" w:rsidRDefault="00842627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noProof/>
          <w:sz w:val="40"/>
          <w:szCs w:val="40"/>
          <w:lang w:val="en-US"/>
        </w:rPr>
        <w:drawing>
          <wp:inline distT="114300" distB="114300" distL="114300" distR="114300" wp14:anchorId="72A90E23" wp14:editId="5A905C8F">
            <wp:extent cx="1152525" cy="1014413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0144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419F2E" w14:textId="77777777" w:rsidR="00E96431" w:rsidRDefault="00842627">
      <w:pPr>
        <w:jc w:val="center"/>
        <w:rPr>
          <w:rFonts w:ascii="Times New Roman" w:eastAsia="Times New Roman" w:hAnsi="Times New Roman" w:cs="Times New Roman"/>
          <w:b/>
          <w:sz w:val="38"/>
          <w:szCs w:val="38"/>
        </w:rPr>
      </w:pPr>
      <w:r>
        <w:rPr>
          <w:rFonts w:ascii="Times New Roman" w:eastAsia="Times New Roman" w:hAnsi="Times New Roman" w:cs="Times New Roman"/>
          <w:b/>
          <w:sz w:val="38"/>
          <w:szCs w:val="38"/>
        </w:rPr>
        <w:t xml:space="preserve">Green University of Bangladesh </w:t>
      </w:r>
    </w:p>
    <w:p w14:paraId="34846394" w14:textId="77777777" w:rsidR="00E96431" w:rsidRDefault="00842627">
      <w:pPr>
        <w:jc w:val="center"/>
        <w:rPr>
          <w:rFonts w:ascii="Times New Roman" w:eastAsia="Times New Roman" w:hAnsi="Times New Roman" w:cs="Times New Roman"/>
          <w:b/>
          <w:sz w:val="38"/>
          <w:szCs w:val="38"/>
        </w:rPr>
      </w:pPr>
      <w:r>
        <w:rPr>
          <w:rFonts w:ascii="Times New Roman" w:eastAsia="Times New Roman" w:hAnsi="Times New Roman" w:cs="Times New Roman"/>
          <w:b/>
          <w:sz w:val="38"/>
          <w:szCs w:val="38"/>
        </w:rPr>
        <w:t xml:space="preserve">Department of Computer Science and </w:t>
      </w:r>
      <w:r w:rsidR="005F6F5A">
        <w:rPr>
          <w:rFonts w:ascii="Times New Roman" w:eastAsia="Times New Roman" w:hAnsi="Times New Roman" w:cs="Times New Roman"/>
          <w:b/>
          <w:sz w:val="38"/>
          <w:szCs w:val="38"/>
        </w:rPr>
        <w:t>Engineering (</w:t>
      </w:r>
      <w:r>
        <w:rPr>
          <w:rFonts w:ascii="Times New Roman" w:eastAsia="Times New Roman" w:hAnsi="Times New Roman" w:cs="Times New Roman"/>
          <w:b/>
          <w:sz w:val="38"/>
          <w:szCs w:val="38"/>
        </w:rPr>
        <w:t>CSE)</w:t>
      </w:r>
    </w:p>
    <w:p w14:paraId="55ED03A0" w14:textId="77777777" w:rsidR="00E96431" w:rsidRDefault="00842627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Faculty of Sciences and Engineering</w:t>
      </w:r>
    </w:p>
    <w:p w14:paraId="00B0E952" w14:textId="77777777" w:rsidR="00E96431" w:rsidRDefault="00842627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emester: (</w:t>
      </w:r>
      <w:r w:rsidR="005F6F5A">
        <w:rPr>
          <w:rFonts w:ascii="Times New Roman" w:eastAsia="Times New Roman" w:hAnsi="Times New Roman" w:cs="Times New Roman"/>
          <w:b/>
          <w:sz w:val="28"/>
          <w:szCs w:val="28"/>
        </w:rPr>
        <w:t>Summer,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Year</w:t>
      </w:r>
      <w:r w:rsidR="005F6F5A">
        <w:rPr>
          <w:rFonts w:ascii="Times New Roman" w:eastAsia="Times New Roman" w:hAnsi="Times New Roman" w:cs="Times New Roman"/>
          <w:b/>
          <w:sz w:val="28"/>
          <w:szCs w:val="28"/>
        </w:rPr>
        <w:t>: 2021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), B.Sc. in CSE (Day)</w:t>
      </w:r>
    </w:p>
    <w:p w14:paraId="1DF39A40" w14:textId="77777777" w:rsidR="00E96431" w:rsidRDefault="00E96431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5714A37" w14:textId="77777777" w:rsidR="00E96431" w:rsidRDefault="00E96431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DE8AE45" w14:textId="77777777" w:rsidR="00471163" w:rsidRDefault="0047116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471163">
        <w:rPr>
          <w:rFonts w:ascii="Times New Roman" w:eastAsia="Times New Roman" w:hAnsi="Times New Roman" w:cs="Times New Roman"/>
          <w:b/>
          <w:sz w:val="28"/>
          <w:szCs w:val="28"/>
        </w:rPr>
        <w:t>Project Proposal</w:t>
      </w:r>
    </w:p>
    <w:p w14:paraId="51943D61" w14:textId="5A78EB9C" w:rsidR="00E96431" w:rsidRDefault="00842627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 Title: </w:t>
      </w:r>
      <w:r w:rsidR="00471163">
        <w:rPr>
          <w:rFonts w:ascii="Times New Roman" w:eastAsia="Times New Roman" w:hAnsi="Times New Roman" w:cs="Times New Roman"/>
          <w:b/>
          <w:sz w:val="28"/>
          <w:szCs w:val="28"/>
        </w:rPr>
        <w:t>Computer networking Lab</w:t>
      </w:r>
    </w:p>
    <w:p w14:paraId="3F039DF3" w14:textId="0B8A7A0D" w:rsidR="00E96431" w:rsidRDefault="00842627" w:rsidP="0047116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urse Code:</w:t>
      </w:r>
      <w:r w:rsidR="00EC1F85">
        <w:rPr>
          <w:rFonts w:ascii="Times New Roman" w:eastAsia="Times New Roman" w:hAnsi="Times New Roman" w:cs="Times New Roman"/>
          <w:b/>
          <w:sz w:val="28"/>
          <w:szCs w:val="28"/>
        </w:rPr>
        <w:t xml:space="preserve"> CSE 312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     </w:t>
      </w:r>
      <w:r w:rsidR="00EC1F85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08CF3E0F" w14:textId="77777777" w:rsidR="00E96431" w:rsidRDefault="00E96431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18C8391" w14:textId="77777777" w:rsidR="00E96431" w:rsidRDefault="00E96431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8103D07" w14:textId="77777777" w:rsidR="00E96431" w:rsidRDefault="00E96431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201D995" w14:textId="77777777" w:rsidR="00E96431" w:rsidRDefault="00842627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Student Details</w:t>
      </w:r>
    </w:p>
    <w:p w14:paraId="4C051121" w14:textId="77777777" w:rsidR="00E96431" w:rsidRDefault="00E96431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1"/>
        <w:tblW w:w="8235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536"/>
        <w:gridCol w:w="4212"/>
        <w:gridCol w:w="3487"/>
      </w:tblGrid>
      <w:tr w:rsidR="00E96431" w14:paraId="3E5740EB" w14:textId="77777777">
        <w:trPr>
          <w:jc w:val="center"/>
        </w:trPr>
        <w:tc>
          <w:tcPr>
            <w:tcW w:w="4748" w:type="dxa"/>
            <w:gridSpan w:val="2"/>
            <w:vAlign w:val="center"/>
          </w:tcPr>
          <w:p w14:paraId="796EFD52" w14:textId="77777777" w:rsidR="00E96431" w:rsidRDefault="0084262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3487" w:type="dxa"/>
            <w:vAlign w:val="center"/>
          </w:tcPr>
          <w:p w14:paraId="31F926EE" w14:textId="77777777" w:rsidR="00E96431" w:rsidRDefault="00842627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D</w:t>
            </w:r>
          </w:p>
        </w:tc>
      </w:tr>
      <w:tr w:rsidR="00E96431" w14:paraId="4E184CF4" w14:textId="77777777">
        <w:trPr>
          <w:jc w:val="center"/>
        </w:trPr>
        <w:tc>
          <w:tcPr>
            <w:tcW w:w="536" w:type="dxa"/>
            <w:vAlign w:val="center"/>
          </w:tcPr>
          <w:p w14:paraId="346243A6" w14:textId="77777777" w:rsidR="00E96431" w:rsidRDefault="00842627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4212" w:type="dxa"/>
            <w:vAlign w:val="center"/>
          </w:tcPr>
          <w:p w14:paraId="38CA0DB3" w14:textId="6033B2F3" w:rsidR="00E96431" w:rsidRDefault="00C6045D" w:rsidP="00C6045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D Shahrior Shawon Prio</w:t>
            </w:r>
            <w:r w:rsidR="0084262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3487" w:type="dxa"/>
            <w:vAlign w:val="center"/>
          </w:tcPr>
          <w:p w14:paraId="3A7C5010" w14:textId="3DD0588A" w:rsidR="00E96431" w:rsidRDefault="00C6045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2002</w:t>
            </w:r>
            <w:r w:rsidR="00CF0471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</w:tr>
    </w:tbl>
    <w:p w14:paraId="154D1000" w14:textId="77777777" w:rsidR="00E96431" w:rsidRDefault="00842627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</w:t>
      </w:r>
    </w:p>
    <w:p w14:paraId="2BFB3DC1" w14:textId="4FBA3992" w:rsidR="00E96431" w:rsidRDefault="00842627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urse Teacher’s Name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  <w:t xml:space="preserve">: </w:t>
      </w:r>
      <w:proofErr w:type="spellStart"/>
      <w:r w:rsidR="00DF7A43">
        <w:rPr>
          <w:rFonts w:ascii="Times New Roman" w:eastAsia="Times New Roman" w:hAnsi="Times New Roman" w:cs="Times New Roman"/>
          <w:b/>
          <w:sz w:val="28"/>
          <w:szCs w:val="28"/>
        </w:rPr>
        <w:t>Shimul</w:t>
      </w:r>
      <w:proofErr w:type="spellEnd"/>
      <w:r w:rsidR="00DF7A43">
        <w:rPr>
          <w:rFonts w:ascii="Times New Roman" w:eastAsia="Times New Roman" w:hAnsi="Times New Roman" w:cs="Times New Roman"/>
          <w:b/>
          <w:sz w:val="28"/>
          <w:szCs w:val="28"/>
        </w:rPr>
        <w:t xml:space="preserve"> Dey Katha, Lecturer (Dept. of CSE)</w:t>
      </w:r>
    </w:p>
    <w:p w14:paraId="607CEDFA" w14:textId="77777777" w:rsidR="00E96431" w:rsidRDefault="00E96431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3C279FF" w14:textId="77777777" w:rsidR="00E96431" w:rsidRDefault="00842627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[For Teachers use only:</w:t>
      </w:r>
      <w:r>
        <w:rPr>
          <w:rFonts w:ascii="Times New Roman" w:eastAsia="Times New Roman" w:hAnsi="Times New Roman" w:cs="Times New Roman"/>
          <w:b/>
          <w:color w:val="6AA84F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color w:val="0000FF"/>
          <w:sz w:val="28"/>
          <w:szCs w:val="28"/>
        </w:rPr>
        <w:t>Don’t Write Anything inside this box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]</w:t>
      </w:r>
    </w:p>
    <w:p w14:paraId="46CEEDE0" w14:textId="77777777" w:rsidR="00E96431" w:rsidRDefault="00E96431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2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E96431" w14:paraId="6EE2DC10" w14:textId="77777777">
        <w:trPr>
          <w:jc w:val="center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873BC" w14:textId="77777777" w:rsidR="00E96431" w:rsidRDefault="008426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  <w:u w:val="single"/>
              </w:rPr>
              <w:t>Lab Report Status</w:t>
            </w:r>
          </w:p>
          <w:p w14:paraId="0CCCA01C" w14:textId="77777777" w:rsidR="00E96431" w:rsidRDefault="008426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Marks: …………………………………                              Signature:</w:t>
            </w:r>
            <w:r w:rsidR="005F6F5A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.....................</w:t>
            </w:r>
          </w:p>
          <w:p w14:paraId="2126F71D" w14:textId="77777777" w:rsidR="00E96431" w:rsidRDefault="008426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Comments:</w:t>
            </w:r>
            <w:r w:rsidR="005F6F5A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..............................................                              Date:</w:t>
            </w:r>
            <w:r w:rsidR="005F6F5A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..............................</w:t>
            </w:r>
          </w:p>
        </w:tc>
      </w:tr>
    </w:tbl>
    <w:p w14:paraId="10214B6D" w14:textId="77777777" w:rsidR="00E96431" w:rsidRDefault="00E96431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8574094" w14:textId="58C310B0" w:rsidR="005F6F5A" w:rsidRDefault="005F6F5A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E6424C0" w14:textId="77777777" w:rsidR="00C6045D" w:rsidRDefault="00C6045D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C1925A9" w14:textId="4E07E693" w:rsidR="00471163" w:rsidRDefault="0047116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025819A" w14:textId="59E9AF82" w:rsidR="00CF0471" w:rsidRDefault="00CF047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4FF01C3" w14:textId="75F3997C" w:rsidR="00CF0471" w:rsidRDefault="00CF047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D542FCC" w14:textId="77777777" w:rsidR="00CF0471" w:rsidRDefault="00CF047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ED1AE91" w14:textId="798C8DDC" w:rsidR="00E96431" w:rsidRPr="00CF0471" w:rsidRDefault="00375E66" w:rsidP="00CF0471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CF047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 xml:space="preserve">INTRODUCTION </w:t>
      </w:r>
    </w:p>
    <w:p w14:paraId="3469996A" w14:textId="77777777" w:rsidR="00D73DA6" w:rsidRDefault="00D73DA6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6DFA026" w14:textId="77777777" w:rsidR="00471163" w:rsidRPr="00CF0471" w:rsidRDefault="00471163" w:rsidP="00471163">
      <w:pPr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bCs/>
          <w:sz w:val="28"/>
          <w:szCs w:val="28"/>
        </w:rPr>
        <w:t xml:space="preserve"> Wireless network is a network set up by using radio signal frequency </w:t>
      </w:r>
    </w:p>
    <w:p w14:paraId="2C0FB4A3" w14:textId="77777777" w:rsidR="00471163" w:rsidRPr="00CF0471" w:rsidRDefault="00471163" w:rsidP="00471163">
      <w:pPr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bCs/>
          <w:sz w:val="28"/>
          <w:szCs w:val="28"/>
        </w:rPr>
        <w:t xml:space="preserve">to communicate among computers and other network devices. </w:t>
      </w:r>
    </w:p>
    <w:p w14:paraId="71919B17" w14:textId="00D6A7FE" w:rsidR="00471163" w:rsidRPr="00CF0471" w:rsidRDefault="00471163" w:rsidP="00471163">
      <w:pPr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bCs/>
          <w:sz w:val="28"/>
          <w:szCs w:val="28"/>
        </w:rPr>
        <w:t xml:space="preserve"> Sometimes it is also </w:t>
      </w:r>
      <w:r w:rsidRPr="00CF0471">
        <w:rPr>
          <w:rFonts w:ascii="Times New Roman" w:eastAsia="Times New Roman" w:hAnsi="Times New Roman" w:cs="Times New Roman"/>
          <w:bCs/>
          <w:sz w:val="28"/>
          <w:szCs w:val="28"/>
        </w:rPr>
        <w:t>referred</w:t>
      </w:r>
      <w:r w:rsidRPr="00CF0471">
        <w:rPr>
          <w:rFonts w:ascii="Times New Roman" w:eastAsia="Times New Roman" w:hAnsi="Times New Roman" w:cs="Times New Roman"/>
          <w:bCs/>
          <w:sz w:val="28"/>
          <w:szCs w:val="28"/>
        </w:rPr>
        <w:t xml:space="preserve"> to as Wi-Fi network or WLAN. </w:t>
      </w:r>
    </w:p>
    <w:p w14:paraId="79F7C54D" w14:textId="77777777" w:rsidR="00471163" w:rsidRPr="00CF0471" w:rsidRDefault="00471163" w:rsidP="00471163">
      <w:pPr>
        <w:jc w:val="both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bCs/>
          <w:sz w:val="28"/>
          <w:szCs w:val="28"/>
        </w:rPr>
        <w:t xml:space="preserve"> This network is getting popular nowadays due to easy to setup feature </w:t>
      </w:r>
    </w:p>
    <w:p w14:paraId="3958FBB9" w14:textId="3159163B" w:rsidR="00D73DA6" w:rsidRPr="00CF0471" w:rsidRDefault="00471163" w:rsidP="00471163">
      <w:pPr>
        <w:jc w:val="both"/>
        <w:rPr>
          <w:rFonts w:ascii="Times New Roman" w:eastAsia="Times New Roman" w:hAnsi="Times New Roman" w:cs="Times New Roman"/>
          <w:bCs/>
          <w:sz w:val="28"/>
          <w:szCs w:val="28"/>
          <w:u w:val="single"/>
        </w:rPr>
      </w:pPr>
      <w:r w:rsidRPr="00CF0471">
        <w:rPr>
          <w:rFonts w:ascii="Times New Roman" w:eastAsia="Times New Roman" w:hAnsi="Times New Roman" w:cs="Times New Roman"/>
          <w:bCs/>
          <w:sz w:val="28"/>
          <w:szCs w:val="28"/>
        </w:rPr>
        <w:t>and no cabling involved.</w:t>
      </w:r>
      <w:r w:rsidRPr="00CF0471">
        <w:rPr>
          <w:rFonts w:ascii="Times New Roman" w:eastAsia="Times New Roman" w:hAnsi="Times New Roman" w:cs="Times New Roman"/>
          <w:bCs/>
          <w:sz w:val="28"/>
          <w:szCs w:val="28"/>
        </w:rPr>
        <w:cr/>
      </w:r>
    </w:p>
    <w:p w14:paraId="348D705A" w14:textId="2C9585BF" w:rsidR="00471163" w:rsidRPr="00CF0471" w:rsidRDefault="00471163" w:rsidP="00CF0471">
      <w:pPr>
        <w:pStyle w:val="ListParagraph"/>
        <w:numPr>
          <w:ilvl w:val="0"/>
          <w:numId w:val="5"/>
        </w:numPr>
        <w:jc w:val="both"/>
        <w:rPr>
          <w:bCs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Tools, </w:t>
      </w:r>
      <w:proofErr w:type="gramStart"/>
      <w:r w:rsidRPr="00CF0471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technique</w:t>
      </w:r>
      <w:proofErr w:type="gramEnd"/>
      <w:r w:rsidRPr="00CF0471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 and equipment</w:t>
      </w:r>
      <w:r w:rsidRPr="00CF0471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cr/>
      </w:r>
      <w:r w:rsidR="00CF0471" w:rsidRPr="00CF0471">
        <w:rPr>
          <w:rFonts w:ascii="Times New Roman" w:eastAsia="Times New Roman" w:hAnsi="Times New Roman" w:cs="Times New Roman"/>
          <w:bCs/>
          <w:sz w:val="28"/>
          <w:szCs w:val="28"/>
        </w:rPr>
        <w:t>T</w:t>
      </w:r>
      <w:r w:rsidRPr="00CF0471">
        <w:rPr>
          <w:bCs/>
          <w:sz w:val="28"/>
          <w:szCs w:val="28"/>
        </w:rPr>
        <w:t>his wireless network we are make in cisco packet tracer [simulator]</w:t>
      </w:r>
    </w:p>
    <w:p w14:paraId="311C09D5" w14:textId="77777777" w:rsidR="00471163" w:rsidRPr="00CF0471" w:rsidRDefault="00471163" w:rsidP="00471163">
      <w:pPr>
        <w:jc w:val="both"/>
        <w:rPr>
          <w:bCs/>
          <w:sz w:val="28"/>
          <w:szCs w:val="28"/>
        </w:rPr>
      </w:pPr>
      <w:r w:rsidRPr="00CF0471">
        <w:rPr>
          <w:bCs/>
          <w:sz w:val="28"/>
          <w:szCs w:val="28"/>
        </w:rPr>
        <w:t xml:space="preserve">Therefore, at </w:t>
      </w:r>
      <w:proofErr w:type="gramStart"/>
      <w:r w:rsidRPr="00CF0471">
        <w:rPr>
          <w:bCs/>
          <w:sz w:val="28"/>
          <w:szCs w:val="28"/>
        </w:rPr>
        <w:t>first</w:t>
      </w:r>
      <w:proofErr w:type="gramEnd"/>
      <w:r w:rsidRPr="00CF0471">
        <w:rPr>
          <w:bCs/>
          <w:sz w:val="28"/>
          <w:szCs w:val="28"/>
        </w:rPr>
        <w:t xml:space="preserve"> we need cisco packet tracer app in our computer.</w:t>
      </w:r>
    </w:p>
    <w:p w14:paraId="22AFC722" w14:textId="16FA06A2" w:rsidR="00732597" w:rsidRPr="00CF0471" w:rsidRDefault="00471163" w:rsidP="00471163">
      <w:pPr>
        <w:jc w:val="both"/>
        <w:rPr>
          <w:bCs/>
          <w:sz w:val="28"/>
          <w:szCs w:val="28"/>
        </w:rPr>
      </w:pPr>
      <w:r w:rsidRPr="00CF0471">
        <w:rPr>
          <w:bCs/>
          <w:sz w:val="28"/>
          <w:szCs w:val="28"/>
        </w:rPr>
        <w:t>Then setup wireless network.</w:t>
      </w:r>
    </w:p>
    <w:p w14:paraId="10DD2D33" w14:textId="77777777" w:rsidR="00471163" w:rsidRDefault="00471163" w:rsidP="00471163">
      <w:pPr>
        <w:jc w:val="both"/>
      </w:pPr>
    </w:p>
    <w:p w14:paraId="5602C592" w14:textId="58162637" w:rsidR="00194334" w:rsidRPr="00CF0471" w:rsidRDefault="00842627" w:rsidP="00CF0471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F0471">
        <w:rPr>
          <w:rFonts w:ascii="Times New Roman" w:eastAsia="Times New Roman" w:hAnsi="Times New Roman" w:cs="Times New Roman"/>
          <w:b/>
          <w:color w:val="333333"/>
          <w:sz w:val="28"/>
          <w:szCs w:val="28"/>
          <w:highlight w:val="white"/>
        </w:rPr>
        <w:t xml:space="preserve"> </w:t>
      </w:r>
      <w:r w:rsidR="00471163" w:rsidRPr="00CF0471">
        <w:rPr>
          <w:rFonts w:ascii="Times New Roman" w:eastAsia="Times New Roman" w:hAnsi="Times New Roman" w:cs="Times New Roman"/>
          <w:b/>
          <w:sz w:val="28"/>
          <w:szCs w:val="28"/>
        </w:rPr>
        <w:t>Equipment in simulator</w:t>
      </w:r>
    </w:p>
    <w:p w14:paraId="6DC6E743" w14:textId="4362589E" w:rsidR="00E96431" w:rsidRDefault="00E96431" w:rsidP="00732597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B89E72" w14:textId="77777777" w:rsidR="00471163" w:rsidRPr="00CF0471" w:rsidRDefault="00471163" w:rsidP="00471163">
      <w:pPr>
        <w:jc w:val="both"/>
        <w:rPr>
          <w:sz w:val="28"/>
          <w:szCs w:val="28"/>
        </w:rPr>
      </w:pPr>
      <w:r w:rsidRPr="00CF0471">
        <w:rPr>
          <w:sz w:val="28"/>
          <w:szCs w:val="28"/>
        </w:rPr>
        <w:t>1. Router</w:t>
      </w:r>
    </w:p>
    <w:p w14:paraId="1FA33B1B" w14:textId="77777777" w:rsidR="00471163" w:rsidRPr="00CF0471" w:rsidRDefault="00471163" w:rsidP="00471163">
      <w:pPr>
        <w:jc w:val="both"/>
        <w:rPr>
          <w:sz w:val="28"/>
          <w:szCs w:val="28"/>
        </w:rPr>
      </w:pPr>
      <w:r w:rsidRPr="00CF0471">
        <w:rPr>
          <w:sz w:val="28"/>
          <w:szCs w:val="28"/>
        </w:rPr>
        <w:t>2. Access Point-PT</w:t>
      </w:r>
    </w:p>
    <w:p w14:paraId="541F3D6B" w14:textId="77777777" w:rsidR="00471163" w:rsidRPr="00CF0471" w:rsidRDefault="00471163" w:rsidP="00471163">
      <w:pPr>
        <w:jc w:val="both"/>
        <w:rPr>
          <w:sz w:val="28"/>
          <w:szCs w:val="28"/>
        </w:rPr>
      </w:pPr>
      <w:r w:rsidRPr="00CF0471">
        <w:rPr>
          <w:sz w:val="28"/>
          <w:szCs w:val="28"/>
        </w:rPr>
        <w:t>3. 1 server for HTTP</w:t>
      </w:r>
    </w:p>
    <w:p w14:paraId="4D841E11" w14:textId="77777777" w:rsidR="00471163" w:rsidRPr="00CF0471" w:rsidRDefault="00471163" w:rsidP="00471163">
      <w:pPr>
        <w:jc w:val="both"/>
        <w:rPr>
          <w:sz w:val="28"/>
          <w:szCs w:val="28"/>
        </w:rPr>
      </w:pPr>
      <w:r w:rsidRPr="00CF0471">
        <w:rPr>
          <w:sz w:val="28"/>
          <w:szCs w:val="28"/>
        </w:rPr>
        <w:t xml:space="preserve">4. 1 server for DNS </w:t>
      </w:r>
    </w:p>
    <w:p w14:paraId="6082571A" w14:textId="77777777" w:rsidR="00471163" w:rsidRPr="00CF0471" w:rsidRDefault="00471163" w:rsidP="00471163">
      <w:pPr>
        <w:jc w:val="both"/>
        <w:rPr>
          <w:sz w:val="28"/>
          <w:szCs w:val="28"/>
        </w:rPr>
      </w:pPr>
      <w:r w:rsidRPr="00CF0471">
        <w:rPr>
          <w:sz w:val="28"/>
          <w:szCs w:val="28"/>
        </w:rPr>
        <w:t>5. Switch</w:t>
      </w:r>
    </w:p>
    <w:p w14:paraId="035473FD" w14:textId="77777777" w:rsidR="00471163" w:rsidRPr="00CF0471" w:rsidRDefault="00471163" w:rsidP="00471163">
      <w:pPr>
        <w:jc w:val="both"/>
        <w:rPr>
          <w:sz w:val="28"/>
          <w:szCs w:val="28"/>
        </w:rPr>
      </w:pPr>
      <w:r w:rsidRPr="00CF0471">
        <w:rPr>
          <w:sz w:val="28"/>
          <w:szCs w:val="28"/>
        </w:rPr>
        <w:t>6. Wires</w:t>
      </w:r>
    </w:p>
    <w:p w14:paraId="59F267D5" w14:textId="77777777" w:rsidR="00471163" w:rsidRPr="00CF0471" w:rsidRDefault="00471163" w:rsidP="00471163">
      <w:pPr>
        <w:jc w:val="both"/>
        <w:rPr>
          <w:sz w:val="28"/>
          <w:szCs w:val="28"/>
        </w:rPr>
      </w:pPr>
      <w:r w:rsidRPr="00CF0471">
        <w:rPr>
          <w:sz w:val="28"/>
          <w:szCs w:val="28"/>
        </w:rPr>
        <w:t>7. PC</w:t>
      </w:r>
    </w:p>
    <w:p w14:paraId="480D80F4" w14:textId="438635B1" w:rsidR="00471163" w:rsidRPr="00CF0471" w:rsidRDefault="00471163" w:rsidP="00471163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F0471">
        <w:rPr>
          <w:sz w:val="28"/>
          <w:szCs w:val="28"/>
        </w:rPr>
        <w:t>8. Smart phone</w:t>
      </w:r>
    </w:p>
    <w:p w14:paraId="5D3E52F7" w14:textId="77777777" w:rsidR="00471163" w:rsidRDefault="0047116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8D935C" w14:textId="63DA3221" w:rsidR="00471163" w:rsidRPr="00CF0471" w:rsidRDefault="00471163" w:rsidP="00CF0471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71163">
        <w:t xml:space="preserve"> </w:t>
      </w:r>
      <w:r w:rsidRPr="00CF0471">
        <w:rPr>
          <w:b/>
          <w:bCs/>
          <w:sz w:val="28"/>
          <w:szCs w:val="28"/>
          <w:u w:val="single"/>
        </w:rPr>
        <w:t>Advantage</w:t>
      </w:r>
      <w:r w:rsidRPr="00CF047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7AD11FCE" w14:textId="77777777" w:rsidR="00471163" w:rsidRPr="00471163" w:rsidRDefault="00471163" w:rsidP="00471163">
      <w:pPr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71163">
        <w:rPr>
          <w:rFonts w:ascii="Times New Roman" w:eastAsia="Times New Roman" w:hAnsi="Times New Roman" w:cs="Times New Roman"/>
          <w:sz w:val="28"/>
          <w:szCs w:val="28"/>
        </w:rPr>
        <w:t xml:space="preserve"> Users are also able to share files and other resources with other </w:t>
      </w:r>
    </w:p>
    <w:p w14:paraId="43BE0B8F" w14:textId="77777777" w:rsidR="00471163" w:rsidRPr="00471163" w:rsidRDefault="00471163" w:rsidP="00471163">
      <w:pPr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71163">
        <w:rPr>
          <w:rFonts w:ascii="Times New Roman" w:eastAsia="Times New Roman" w:hAnsi="Times New Roman" w:cs="Times New Roman"/>
          <w:sz w:val="28"/>
          <w:szCs w:val="28"/>
        </w:rPr>
        <w:t xml:space="preserve">devices that are connect to the network without having to be cable to </w:t>
      </w:r>
    </w:p>
    <w:p w14:paraId="6CCE522D" w14:textId="77777777" w:rsidR="00471163" w:rsidRPr="00471163" w:rsidRDefault="00471163" w:rsidP="00471163">
      <w:pPr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71163">
        <w:rPr>
          <w:rFonts w:ascii="Times New Roman" w:eastAsia="Times New Roman" w:hAnsi="Times New Roman" w:cs="Times New Roman"/>
          <w:sz w:val="28"/>
          <w:szCs w:val="28"/>
        </w:rPr>
        <w:t>a port.</w:t>
      </w:r>
    </w:p>
    <w:p w14:paraId="42337166" w14:textId="77777777" w:rsidR="00471163" w:rsidRPr="00471163" w:rsidRDefault="00471163" w:rsidP="00471163">
      <w:pPr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71163">
        <w:rPr>
          <w:rFonts w:ascii="Times New Roman" w:eastAsia="Times New Roman" w:hAnsi="Times New Roman" w:cs="Times New Roman"/>
          <w:sz w:val="28"/>
          <w:szCs w:val="28"/>
        </w:rPr>
        <w:t xml:space="preserve"> Not having to lay many cables and put, those through walls etc. can be </w:t>
      </w:r>
    </w:p>
    <w:p w14:paraId="4A922301" w14:textId="77777777" w:rsidR="00471163" w:rsidRPr="00471163" w:rsidRDefault="00471163" w:rsidP="00471163">
      <w:pPr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71163">
        <w:rPr>
          <w:rFonts w:ascii="Times New Roman" w:eastAsia="Times New Roman" w:hAnsi="Times New Roman" w:cs="Times New Roman"/>
          <w:sz w:val="28"/>
          <w:szCs w:val="28"/>
        </w:rPr>
        <w:t>a considerable advantage in terms of time and expense.</w:t>
      </w:r>
    </w:p>
    <w:p w14:paraId="6355CC1B" w14:textId="77777777" w:rsidR="00471163" w:rsidRPr="00471163" w:rsidRDefault="00471163" w:rsidP="00471163">
      <w:pPr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71163">
        <w:rPr>
          <w:rFonts w:ascii="Times New Roman" w:eastAsia="Times New Roman" w:hAnsi="Times New Roman" w:cs="Times New Roman"/>
          <w:sz w:val="28"/>
          <w:szCs w:val="28"/>
        </w:rPr>
        <w:t xml:space="preserve"> It also makes it easier to add extra devices to the network, as no new </w:t>
      </w:r>
    </w:p>
    <w:p w14:paraId="6D84137A" w14:textId="77777777" w:rsidR="00471163" w:rsidRPr="00471163" w:rsidRDefault="00471163" w:rsidP="00471163">
      <w:pPr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71163">
        <w:rPr>
          <w:rFonts w:ascii="Times New Roman" w:eastAsia="Times New Roman" w:hAnsi="Times New Roman" w:cs="Times New Roman"/>
          <w:sz w:val="28"/>
          <w:szCs w:val="28"/>
        </w:rPr>
        <w:t>cabling is need.</w:t>
      </w:r>
    </w:p>
    <w:p w14:paraId="7EEC3032" w14:textId="77777777" w:rsidR="00471163" w:rsidRPr="00471163" w:rsidRDefault="00471163" w:rsidP="00471163">
      <w:pPr>
        <w:ind w:left="72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471163">
        <w:rPr>
          <w:rFonts w:ascii="Times New Roman" w:eastAsia="Times New Roman" w:hAnsi="Times New Roman" w:cs="Times New Roman"/>
          <w:sz w:val="28"/>
          <w:szCs w:val="28"/>
        </w:rPr>
        <w:t xml:space="preserve"> Wireless networks can sometimes handle a larger amount of users </w:t>
      </w:r>
    </w:p>
    <w:p w14:paraId="74346BAA" w14:textId="4601D830" w:rsidR="00194334" w:rsidRDefault="00471163" w:rsidP="00471163">
      <w:pPr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71163">
        <w:rPr>
          <w:rFonts w:ascii="Times New Roman" w:eastAsia="Times New Roman" w:hAnsi="Times New Roman" w:cs="Times New Roman"/>
          <w:sz w:val="28"/>
          <w:szCs w:val="28"/>
        </w:rPr>
        <w:t>because a specific number of connection ports does not limit them.</w:t>
      </w:r>
    </w:p>
    <w:p w14:paraId="53B8CE2F" w14:textId="77777777" w:rsidR="00E96431" w:rsidRPr="00CF0471" w:rsidRDefault="00E9643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78B92ABA" w14:textId="490185DC" w:rsidR="00E96431" w:rsidRPr="00CF0471" w:rsidRDefault="00CF0471" w:rsidP="00CF0471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CF0471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lastRenderedPageBreak/>
        <w:t>Disadvantage</w:t>
      </w:r>
      <w:r w:rsidRPr="00CF0471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653ED97C" w14:textId="77777777" w:rsidR="00CF0471" w:rsidRP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sz w:val="28"/>
          <w:szCs w:val="28"/>
        </w:rPr>
        <w:t xml:space="preserve"> Setting up a wireless network can sometimes be difficult for people </w:t>
      </w:r>
    </w:p>
    <w:p w14:paraId="372A5DA9" w14:textId="77777777" w:rsidR="00CF0471" w:rsidRP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sz w:val="28"/>
          <w:szCs w:val="28"/>
        </w:rPr>
        <w:t xml:space="preserve">who are not experienced with computers. (Although there are issues </w:t>
      </w:r>
    </w:p>
    <w:p w14:paraId="6F5800A5" w14:textId="77777777" w:rsidR="00CF0471" w:rsidRP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sz w:val="28"/>
          <w:szCs w:val="28"/>
        </w:rPr>
        <w:t>with setting up a wired network too, of course!)</w:t>
      </w:r>
    </w:p>
    <w:p w14:paraId="1E1DBB7F" w14:textId="77777777" w:rsidR="00CF0471" w:rsidRP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sz w:val="28"/>
          <w:szCs w:val="28"/>
        </w:rPr>
        <w:t xml:space="preserve"> Wireless connections can be obstructed by everyday household items </w:t>
      </w:r>
    </w:p>
    <w:p w14:paraId="75AEACDB" w14:textId="77777777" w:rsidR="00CF0471" w:rsidRP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sz w:val="28"/>
          <w:szCs w:val="28"/>
        </w:rPr>
        <w:t>and structures such as walls, ceilings, and furniture</w:t>
      </w:r>
    </w:p>
    <w:p w14:paraId="492A56D4" w14:textId="77777777" w:rsidR="00CF0471" w:rsidRP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sz w:val="28"/>
          <w:szCs w:val="28"/>
        </w:rPr>
        <w:t xml:space="preserve"> File-sharing transfer speeds are normally slower with wireless </w:t>
      </w:r>
    </w:p>
    <w:p w14:paraId="7851D3DC" w14:textId="77777777" w:rsidR="00CF0471" w:rsidRP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sz w:val="28"/>
          <w:szCs w:val="28"/>
        </w:rPr>
        <w:t xml:space="preserve">networks than they are with cabled. </w:t>
      </w:r>
    </w:p>
    <w:p w14:paraId="76399EBF" w14:textId="77777777" w:rsidR="00CF0471" w:rsidRP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sz w:val="28"/>
          <w:szCs w:val="28"/>
        </w:rPr>
        <w:t xml:space="preserve"> The speeds can also vary considerably according to your location in </w:t>
      </w:r>
    </w:p>
    <w:p w14:paraId="2F59CB34" w14:textId="6512CB5C" w:rsid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sz w:val="28"/>
          <w:szCs w:val="28"/>
        </w:rPr>
        <w:t>relation to the network.</w:t>
      </w:r>
    </w:p>
    <w:p w14:paraId="1D1079DE" w14:textId="1C1FED47" w:rsid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FDE760B" w14:textId="497CA662" w:rsidR="00CF0471" w:rsidRDefault="00CF0471" w:rsidP="00CF0471">
      <w:pPr>
        <w:jc w:val="both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  6. </w:t>
      </w:r>
      <w:r w:rsidRPr="00CF0471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Conclusion</w:t>
      </w:r>
    </w:p>
    <w:p w14:paraId="58C67B46" w14:textId="77777777" w:rsidR="00CF0471" w:rsidRP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sz w:val="28"/>
          <w:szCs w:val="28"/>
        </w:rPr>
        <w:t>1. Users can access network from anywhere within range.</w:t>
      </w:r>
    </w:p>
    <w:p w14:paraId="11F5E7D3" w14:textId="51740ECF" w:rsidR="00CF0471" w:rsidRPr="00CF0471" w:rsidRDefault="00CF0471" w:rsidP="00CF0471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F0471">
        <w:rPr>
          <w:rFonts w:ascii="Times New Roman" w:eastAsia="Times New Roman" w:hAnsi="Times New Roman" w:cs="Times New Roman"/>
          <w:sz w:val="28"/>
          <w:szCs w:val="28"/>
        </w:rPr>
        <w:t>2. We make a wireless network diagram of our brain concept.</w:t>
      </w:r>
    </w:p>
    <w:sectPr w:rsidR="00CF0471" w:rsidRPr="00CF047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14D02"/>
    <w:multiLevelType w:val="multilevel"/>
    <w:tmpl w:val="281074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19D5FEF"/>
    <w:multiLevelType w:val="hybridMultilevel"/>
    <w:tmpl w:val="C722ECE2"/>
    <w:lvl w:ilvl="0" w:tplc="685CFC1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194811"/>
    <w:multiLevelType w:val="multilevel"/>
    <w:tmpl w:val="DBE8CF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42B23D7"/>
    <w:multiLevelType w:val="hybridMultilevel"/>
    <w:tmpl w:val="86EC7B1E"/>
    <w:lvl w:ilvl="0" w:tplc="680ABD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15823"/>
    <w:multiLevelType w:val="multilevel"/>
    <w:tmpl w:val="F6DE661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903248750">
    <w:abstractNumId w:val="4"/>
  </w:num>
  <w:num w:numId="2" w16cid:durableId="68115056">
    <w:abstractNumId w:val="2"/>
  </w:num>
  <w:num w:numId="3" w16cid:durableId="108011051">
    <w:abstractNumId w:val="0"/>
  </w:num>
  <w:num w:numId="4" w16cid:durableId="703403103">
    <w:abstractNumId w:val="3"/>
  </w:num>
  <w:num w:numId="5" w16cid:durableId="15376954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jIwMDOyNDM3sDRU0lEKTi0uzszPAykwrAUAAe/WPiwAAAA="/>
  </w:docVars>
  <w:rsids>
    <w:rsidRoot w:val="00E96431"/>
    <w:rsid w:val="00194334"/>
    <w:rsid w:val="00375E66"/>
    <w:rsid w:val="00471163"/>
    <w:rsid w:val="005F6F5A"/>
    <w:rsid w:val="00732597"/>
    <w:rsid w:val="00762134"/>
    <w:rsid w:val="00842627"/>
    <w:rsid w:val="008F5EA3"/>
    <w:rsid w:val="0098141D"/>
    <w:rsid w:val="00B0386A"/>
    <w:rsid w:val="00C6045D"/>
    <w:rsid w:val="00CF0471"/>
    <w:rsid w:val="00D73DA6"/>
    <w:rsid w:val="00DF7A43"/>
    <w:rsid w:val="00E96431"/>
    <w:rsid w:val="00EC1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EC91A"/>
  <w15:docId w15:val="{8537CF29-6451-4DC1-A040-F0A32D3BF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after="320"/>
    </w:pPr>
    <w:rPr>
      <w:color w:val="666666"/>
      <w:sz w:val="30"/>
      <w:szCs w:val="30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DF7A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72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1uaNMJlwSdxzaKSqYBzM1VP6cA==">AMUW2mWQ7E9kQaf6Bw4AjqLMegC9/AKWdBMvi1SKtqC526YO3NIJ2Y1MJjLHkuH/q3zzSKaIYBPhfyagxAmWDTyEf7iabZ7EwRuxuRr2s5uQ8uCJPs2Nly8S1QflX8//nRpWUqBW9v8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D SHAHRIOR SHAWON PRIO</cp:lastModifiedBy>
  <cp:revision>4</cp:revision>
  <dcterms:created xsi:type="dcterms:W3CDTF">2022-08-16T17:35:00Z</dcterms:created>
  <dcterms:modified xsi:type="dcterms:W3CDTF">2022-08-16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14</vt:lpwstr>
  </property>
</Properties>
</file>